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9263ee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0e8f1433-fe19-4d9d-b06c-1dbac95245cd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04:03Z</dcterms:created>
  <dcterms:modified xsi:type="dcterms:W3CDTF">2023-07-21T11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